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470DDB02" w:rsidR="00F575F2" w:rsidRDefault="00922F07" w:rsidP="00F575F2">
      <w:r>
        <w:rPr>
          <w:noProof/>
        </w:rPr>
        <w:drawing>
          <wp:inline distT="0" distB="0" distL="0" distR="0" wp14:anchorId="7997BB42" wp14:editId="5629A4E7">
            <wp:extent cx="5943600" cy="3095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0D8E1" w14:textId="77777777" w:rsidR="007F48B0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6B46274E" w14:textId="77777777" w:rsidR="0065107C" w:rsidRDefault="0065107C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7204D2B5" w14:textId="28341133" w:rsidR="0065107C" w:rsidRDefault="0065107C" w:rsidP="0065107C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Instead of storing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Item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class I am storing only the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Cod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,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Nam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&amp;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catalogCategory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since my dummy Items had huge large values and it was difficult to replicate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Profil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data.</w:t>
      </w:r>
    </w:p>
    <w:p w14:paraId="7084A778" w14:textId="77777777" w:rsidR="0065107C" w:rsidRPr="0065107C" w:rsidRDefault="0065107C" w:rsidP="0065107C">
      <w:pPr>
        <w:pStyle w:val="ListParagraph"/>
        <w:ind w:left="360"/>
        <w:rPr>
          <w:rFonts w:ascii="Helvetica" w:hAnsi="Helvetica" w:cs="Helvetica"/>
          <w:color w:val="2D3B45"/>
          <w:shd w:val="clear" w:color="auto" w:fill="FFFFFF"/>
        </w:rPr>
      </w:pPr>
    </w:p>
    <w:p w14:paraId="4316084F" w14:textId="27DF9934" w:rsidR="0065107C" w:rsidRPr="00343D62" w:rsidRDefault="0065107C" w:rsidP="00F575F2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>Logic of displaying a user's saved items</w:t>
      </w:r>
      <w:r>
        <w:rPr>
          <w:rFonts w:ascii="Helvetica" w:hAnsi="Helvetica" w:cs="Helvetica"/>
          <w:color w:val="2D3B45"/>
          <w:shd w:val="clear" w:color="auto" w:fill="FFFFFF"/>
        </w:rPr>
        <w:t xml:space="preserve"> is being written in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catalogController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 xml:space="preserve"> file.</w:t>
      </w:r>
    </w:p>
    <w:p w14:paraId="6BB550CA" w14:textId="77777777" w:rsidR="00922F07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dditional Features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: </w:t>
      </w:r>
    </w:p>
    <w:p w14:paraId="2ED43EF4" w14:textId="77777777" w:rsidR="00922F07" w:rsidRDefault="00922F07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ompleted Registration Page</w:t>
      </w:r>
    </w:p>
    <w:p w14:paraId="30E1F426" w14:textId="2365CC53" w:rsidR="00922F07" w:rsidRDefault="00922F07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pplied salt and hashing for storage of password.</w:t>
      </w:r>
    </w:p>
    <w:p w14:paraId="260B8D33" w14:textId="6463129E" w:rsidR="007F48B0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  <w:r w:rsidR="00922F07">
        <w:rPr>
          <w:rFonts w:ascii="Helvetica" w:hAnsi="Helvetica" w:cs="Helvetica"/>
          <w:color w:val="2D3B45"/>
          <w:shd w:val="clear" w:color="auto" w:fill="FFFFFF"/>
        </w:rPr>
        <w:t>Implemented Dynamic Contact Us form.</w:t>
      </w:r>
    </w:p>
    <w:p w14:paraId="0B35AABF" w14:textId="2511DFDF" w:rsidR="004220C2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Application Status: </w:t>
      </w:r>
      <w:r w:rsidR="004220C2"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3D8EF251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2FF2D549" w14:textId="54E6CCCD" w:rsid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t was challenging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assignment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o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work with </w:t>
      </w:r>
      <w:r w:rsidR="00BD5485">
        <w:rPr>
          <w:rFonts w:ascii="Helvetica" w:hAnsi="Helvetica" w:cs="Helvetica"/>
          <w:color w:val="2D3B45"/>
          <w:shd w:val="clear" w:color="auto" w:fill="FFFFFF"/>
        </w:rPr>
        <w:t>MongoDB database and work with async tasks</w:t>
      </w:r>
      <w:r w:rsidR="007F48B0">
        <w:rPr>
          <w:rFonts w:ascii="Helvetica" w:hAnsi="Helvetica" w:cs="Helvetica"/>
          <w:color w:val="2D3B45"/>
          <w:shd w:val="clear" w:color="auto" w:fill="FFFFFF"/>
        </w:rPr>
        <w:t>. It took a while to understand how exactly it works.</w:t>
      </w:r>
    </w:p>
    <w:p w14:paraId="4E16B353" w14:textId="354BAF83" w:rsidR="00B26E56" w:rsidRDefault="007F48B0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I tried to understand the flow by debugging multiple times and understanding the flow of the request</w:t>
      </w:r>
      <w:r w:rsidR="00B26E56">
        <w:rPr>
          <w:rFonts w:ascii="Helvetica" w:hAnsi="Helvetica" w:cs="Helvetica"/>
          <w:color w:val="2D3B45"/>
          <w:shd w:val="clear" w:color="auto" w:fill="FFFFFF"/>
        </w:rPr>
        <w:t>.</w:t>
      </w:r>
    </w:p>
    <w:p w14:paraId="339902AB" w14:textId="60A8E973" w:rsidR="00B50101" w:rsidRPr="00B26E56" w:rsidRDefault="00B50101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lastRenderedPageBreak/>
        <w:t>It was important to check all kinds of security flaw and implement proper security validations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B50101" w:rsidP="004220C2">
      <w:pPr>
        <w:pStyle w:val="ListParagraph"/>
        <w:numPr>
          <w:ilvl w:val="0"/>
          <w:numId w:val="2"/>
        </w:numPr>
      </w:pPr>
      <w:hyperlink r:id="rId6" w:history="1">
        <w:r w:rsidR="004220C2" w:rsidRPr="00B62BE1">
          <w:rPr>
            <w:rStyle w:val="Hyperlink"/>
          </w:rPr>
          <w:t>https://www.bodybuilding.com/</w:t>
        </w:r>
      </w:hyperlink>
      <w:r w:rsidR="004220C2">
        <w:t xml:space="preserve"> </w:t>
      </w:r>
    </w:p>
    <w:p w14:paraId="10182701" w14:textId="4B10C435" w:rsidR="004220C2" w:rsidRPr="00B50101" w:rsidRDefault="00B50101" w:rsidP="004220C2">
      <w:pPr>
        <w:pStyle w:val="ListParagraph"/>
        <w:numPr>
          <w:ilvl w:val="0"/>
          <w:numId w:val="2"/>
        </w:numPr>
        <w:rPr>
          <w:rStyle w:val="Hyperlink"/>
          <w:color w:val="auto"/>
          <w:u w:val="none"/>
        </w:rPr>
      </w:pPr>
      <w:hyperlink r:id="rId7" w:history="1">
        <w:r w:rsidR="004220C2" w:rsidRPr="00B62BE1">
          <w:rPr>
            <w:rStyle w:val="Hyperlink"/>
          </w:rPr>
          <w:t>https://www.goldsgym.com/</w:t>
        </w:r>
      </w:hyperlink>
    </w:p>
    <w:p w14:paraId="5D440084" w14:textId="726657E9" w:rsidR="00B50101" w:rsidRDefault="00B50101" w:rsidP="004220C2">
      <w:pPr>
        <w:pStyle w:val="ListParagraph"/>
        <w:numPr>
          <w:ilvl w:val="0"/>
          <w:numId w:val="2"/>
        </w:numPr>
      </w:pPr>
      <w:hyperlink r:id="rId8" w:history="1">
        <w:r>
          <w:rPr>
            <w:rStyle w:val="Hyperlink"/>
          </w:rPr>
          <w:t>https://express-validator.github.io/docs/</w:t>
        </w:r>
      </w:hyperlink>
      <w:bookmarkStart w:id="0" w:name="_GoBack"/>
      <w:bookmarkEnd w:id="0"/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C4E01"/>
    <w:multiLevelType w:val="hybridMultilevel"/>
    <w:tmpl w:val="80326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A7406"/>
    <w:multiLevelType w:val="hybridMultilevel"/>
    <w:tmpl w:val="6F327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qwUAW+ZFziwAAAA="/>
  </w:docVars>
  <w:rsids>
    <w:rsidRoot w:val="00592AA5"/>
    <w:rsid w:val="00343D62"/>
    <w:rsid w:val="004220C2"/>
    <w:rsid w:val="00592AA5"/>
    <w:rsid w:val="0065107C"/>
    <w:rsid w:val="007B4C0E"/>
    <w:rsid w:val="007F48B0"/>
    <w:rsid w:val="00922F07"/>
    <w:rsid w:val="00B26E56"/>
    <w:rsid w:val="00B50101"/>
    <w:rsid w:val="00BD5485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0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ress-validator.github.io/doc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Mehta, Parth</cp:lastModifiedBy>
  <cp:revision>12</cp:revision>
  <cp:lastPrinted>2019-02-27T02:40:00Z</cp:lastPrinted>
  <dcterms:created xsi:type="dcterms:W3CDTF">2019-02-02T01:32:00Z</dcterms:created>
  <dcterms:modified xsi:type="dcterms:W3CDTF">2019-04-23T00:08:00Z</dcterms:modified>
</cp:coreProperties>
</file>